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1566E9D1" w:rsidR="00291E2D"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2.375”</w:t>
      </w:r>
      <w:r w:rsidRPr="00C9285E">
        <w:rPr>
          <w:rFonts w:ascii="Arial Nova Light" w:hAnsi="Arial Nova Light" w:cs="Times New Roman"/>
          <w:bCs/>
          <w:sz w:val="24"/>
          <w:szCs w:val="24"/>
        </w:rPr>
        <w:tab/>
        <w:t>O.D. 13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7D927439" w:rsidR="00DB7CD4" w:rsidRPr="00C9285E" w:rsidRDefault="00DB7CD4"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26BD9475" w:rsidR="00DB7CD4"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 xml:space="preserve">Nominal thickness of </w:t>
      </w:r>
      <w:r w:rsidR="00774EBE">
        <w:rPr>
          <w:rFonts w:ascii="Arial Nova Light" w:hAnsi="Arial Nova Light" w:cs="Times New Roman"/>
        </w:rPr>
        <w:t>1/2</w:t>
      </w:r>
      <w:r w:rsidRPr="00C9285E">
        <w:rPr>
          <w:rFonts w:ascii="Arial Nova Light" w:hAnsi="Arial Nova Light" w:cs="Times New Roman"/>
        </w:rPr>
        <w:t>”</w:t>
      </w:r>
    </w:p>
    <w:p w14:paraId="3EB74FD9" w14:textId="6F8A7E3E" w:rsidR="005F0ABD" w:rsidRPr="005F0ABD" w:rsidRDefault="00774EBE"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Powder</w:t>
      </w:r>
      <w:r w:rsidR="005F0ABD">
        <w:rPr>
          <w:rFonts w:ascii="Arial Nova Light" w:hAnsi="Arial Nova Light" w:cs="Times New Roman"/>
        </w:rPr>
        <w:t xml:space="preserve"> Coating Finish</w:t>
      </w:r>
    </w:p>
    <w:p w14:paraId="09A974D9" w14:textId="77777777" w:rsidR="005F0ABD" w:rsidRDefault="005F0ABD" w:rsidP="005F0ABD">
      <w:pPr>
        <w:spacing w:line="240" w:lineRule="auto"/>
        <w:rPr>
          <w:rFonts w:ascii="Arial Nova" w:hAnsi="Arial Nova" w:cs="Times New Roman"/>
          <w:bCs/>
          <w:sz w:val="24"/>
          <w:szCs w:val="24"/>
        </w:rPr>
      </w:pPr>
    </w:p>
    <w:p w14:paraId="2EF6B357" w14:textId="3B6415EA" w:rsidR="002F610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rPr>
        <w:t>HDPE Panels</w:t>
      </w:r>
      <w:r w:rsidR="002F6102" w:rsidRPr="00AF258A">
        <w:rPr>
          <w:rFonts w:ascii="Arial Nova" w:hAnsi="Arial Nova" w:cs="Times New Roman"/>
          <w:bCs/>
          <w:sz w:val="24"/>
          <w:szCs w:val="24"/>
        </w:rPr>
        <w:t>:</w:t>
      </w:r>
    </w:p>
    <w:p w14:paraId="3DDCEC75" w14:textId="18C913D4" w:rsidR="002F6102" w:rsidRPr="00C9285E" w:rsidRDefault="00C9285E"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60</w:t>
      </w:r>
      <w:r w:rsidR="00544532" w:rsidRPr="00C9285E">
        <w:rPr>
          <w:rFonts w:ascii="Arial Nova Light" w:hAnsi="Arial Nova Light" w:cs="Times New Roman"/>
          <w:bCs/>
          <w:sz w:val="24"/>
          <w:szCs w:val="24"/>
        </w:rPr>
        <w:t>” high density polyethylene sheeting</w:t>
      </w:r>
    </w:p>
    <w:p w14:paraId="3513EECE"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Tested in accordance with ASTM D1928 Procedure C</w:t>
      </w:r>
    </w:p>
    <w:p w14:paraId="71046D9F"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Density per ASTM D1505 </w:t>
      </w:r>
    </w:p>
    <w:p w14:paraId="28AB8B77" w14:textId="6C60CAF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Melt Index per ASTM D1238</w:t>
      </w:r>
    </w:p>
    <w:p w14:paraId="6852F311" w14:textId="58567CD4"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nsile Strength and Ultimate Elongation per ASTM D638 Type 4</w:t>
      </w:r>
    </w:p>
    <w:p w14:paraId="5EC89962"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Brittleness temperature per ASTM D746</w:t>
      </w:r>
    </w:p>
    <w:p w14:paraId="579BF534"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Flexural modulus per ASTM D790</w:t>
      </w:r>
    </w:p>
    <w:p w14:paraId="1A4083DF"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oefficient of linear thermal expansion per ASTM E831</w:t>
      </w:r>
    </w:p>
    <w:p w14:paraId="5DF22120"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xtured, matte finish</w:t>
      </w:r>
    </w:p>
    <w:p w14:paraId="3972C82C" w14:textId="757D2B46"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UV stabilized </w:t>
      </w:r>
    </w:p>
    <w:p w14:paraId="37725361" w14:textId="145E07BC" w:rsidR="00544532" w:rsidRPr="00C9285E" w:rsidRDefault="00544532" w:rsidP="005F0ABD">
      <w:pPr>
        <w:spacing w:line="240" w:lineRule="auto"/>
        <w:rPr>
          <w:rFonts w:ascii="Arial Nova Light" w:hAnsi="Arial Nova Light" w:cs="Times New Roman"/>
          <w:b/>
          <w:sz w:val="24"/>
          <w:szCs w:val="24"/>
        </w:rPr>
      </w:pPr>
    </w:p>
    <w:p w14:paraId="650DD2DF" w14:textId="77777777" w:rsidR="001D61F2" w:rsidRPr="00C9285E" w:rsidRDefault="001D61F2" w:rsidP="005F0ABD">
      <w:pPr>
        <w:spacing w:line="240" w:lineRule="auto"/>
        <w:rPr>
          <w:rFonts w:ascii="Arial Nova Light" w:hAnsi="Arial Nova Light" w:cs="Times New Roman"/>
          <w:b/>
          <w:sz w:val="24"/>
          <w:szCs w:val="24"/>
          <w:lang w:eastAsia="zh-TW"/>
        </w:rPr>
      </w:pPr>
    </w:p>
    <w:p w14:paraId="16C68707" w14:textId="77777777" w:rsidR="001D61F2" w:rsidRPr="00C9285E" w:rsidRDefault="001D61F2" w:rsidP="005F0ABD">
      <w:pPr>
        <w:spacing w:line="240" w:lineRule="auto"/>
        <w:rPr>
          <w:rFonts w:ascii="Arial Nova Light" w:hAnsi="Arial Nova Light" w:cs="Times New Roman"/>
          <w:b/>
          <w:sz w:val="24"/>
          <w:szCs w:val="24"/>
          <w:lang w:eastAsia="zh-TW"/>
        </w:rPr>
      </w:pPr>
    </w:p>
    <w:p w14:paraId="7D56FB8E" w14:textId="77777777" w:rsidR="005F0ABD" w:rsidRDefault="005F0ABD" w:rsidP="005F0ABD">
      <w:pPr>
        <w:spacing w:line="240" w:lineRule="auto"/>
        <w:rPr>
          <w:rFonts w:ascii="Arial Nova" w:hAnsi="Arial Nova" w:cs="Times New Roman"/>
          <w:bCs/>
          <w:sz w:val="24"/>
          <w:szCs w:val="24"/>
          <w:lang w:eastAsia="zh-TW"/>
        </w:rPr>
      </w:pP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6CDF3EE4" w14:textId="48AC36AF" w:rsidR="005F0ABD" w:rsidRDefault="005F0ABD"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05F17C13" w14:textId="5C0FC84F"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7B393" w14:textId="77777777" w:rsidR="005B0560" w:rsidRDefault="005B0560" w:rsidP="00E972D5">
      <w:pPr>
        <w:spacing w:after="0" w:line="240" w:lineRule="auto"/>
      </w:pPr>
      <w:r>
        <w:separator/>
      </w:r>
    </w:p>
  </w:endnote>
  <w:endnote w:type="continuationSeparator" w:id="0">
    <w:p w14:paraId="3B525BEB" w14:textId="77777777" w:rsidR="005B0560" w:rsidRDefault="005B0560"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6D936" w14:textId="77777777" w:rsidR="005B0560" w:rsidRDefault="005B0560" w:rsidP="00E972D5">
      <w:pPr>
        <w:spacing w:after="0" w:line="240" w:lineRule="auto"/>
      </w:pPr>
      <w:r>
        <w:separator/>
      </w:r>
    </w:p>
  </w:footnote>
  <w:footnote w:type="continuationSeparator" w:id="0">
    <w:p w14:paraId="39AB37D4" w14:textId="77777777" w:rsidR="005B0560" w:rsidRDefault="005B0560"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C04EC"/>
    <w:rsid w:val="001D61F2"/>
    <w:rsid w:val="001F07DE"/>
    <w:rsid w:val="002468DE"/>
    <w:rsid w:val="00291E2D"/>
    <w:rsid w:val="002F6102"/>
    <w:rsid w:val="004503E3"/>
    <w:rsid w:val="004D2504"/>
    <w:rsid w:val="00544532"/>
    <w:rsid w:val="005B0560"/>
    <w:rsid w:val="005C6D6D"/>
    <w:rsid w:val="005F0ABD"/>
    <w:rsid w:val="005F4D99"/>
    <w:rsid w:val="006D2EB5"/>
    <w:rsid w:val="00736131"/>
    <w:rsid w:val="00774EBE"/>
    <w:rsid w:val="007C461D"/>
    <w:rsid w:val="00972085"/>
    <w:rsid w:val="00992890"/>
    <w:rsid w:val="009E0F69"/>
    <w:rsid w:val="00AF258A"/>
    <w:rsid w:val="00AF49EB"/>
    <w:rsid w:val="00B07A25"/>
    <w:rsid w:val="00BC0569"/>
    <w:rsid w:val="00C9285E"/>
    <w:rsid w:val="00D65B6F"/>
    <w:rsid w:val="00DB7CD4"/>
    <w:rsid w:val="00DC30BC"/>
    <w:rsid w:val="00DF43DA"/>
    <w:rsid w:val="00E47DF2"/>
    <w:rsid w:val="00E972D5"/>
    <w:rsid w:val="00EF4478"/>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2.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customXml/itemProps4.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62</Words>
  <Characters>149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3</cp:revision>
  <dcterms:created xsi:type="dcterms:W3CDTF">2020-08-20T10:32:00Z</dcterms:created>
  <dcterms:modified xsi:type="dcterms:W3CDTF">2020-08-2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